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E98B02" w14:textId="77777777" w:rsidR="00E3537D" w:rsidRPr="00062854" w:rsidRDefault="002A539C" w:rsidP="00062854">
      <w:pPr>
        <w:pStyle w:val="Tittel"/>
        <w:rPr>
          <w:rStyle w:val="Linjenummer"/>
          <w:rFonts w:ascii="Times New Roman" w:hAnsi="Times New Roman" w:cs="Times New Roman"/>
          <w:sz w:val="28"/>
          <w:szCs w:val="28"/>
        </w:rPr>
      </w:pPr>
      <w:r w:rsidRPr="00062854">
        <w:rPr>
          <w:rStyle w:val="Linjenummer"/>
          <w:rFonts w:ascii="Times New Roman" w:hAnsi="Times New Roman"/>
          <w:color w:val="auto"/>
          <w:sz w:val="28"/>
        </w:rPr>
        <w:t>Untitled</w:t>
      </w:r>
    </w:p>
    <w:p w14:paraId="2686C2F0" w14:textId="77777777" w:rsidR="00E3537D" w:rsidRPr="00062854" w:rsidRDefault="002A539C">
      <w:pPr>
        <w:pStyle w:val="Author"/>
        <w:rPr>
          <w:szCs w:val="28"/>
        </w:rPr>
      </w:pPr>
      <w:r w:rsidRPr="00062854">
        <w:rPr>
          <w:szCs w:val="28"/>
        </w:rPr>
        <w:t>Daniel Hammarström</w:t>
      </w:r>
    </w:p>
    <w:p w14:paraId="1AF14ABB" w14:textId="77777777" w:rsidR="00E3537D" w:rsidRDefault="002A539C">
      <w:pPr>
        <w:pStyle w:val="Dato"/>
      </w:pPr>
      <w:r>
        <w:t>18 7 2019</w:t>
      </w:r>
    </w:p>
    <w:p w14:paraId="35CC9DBC" w14:textId="77777777" w:rsidR="00103B15" w:rsidRDefault="00103B15" w:rsidP="00103B15">
      <w:pPr>
        <w:pStyle w:val="affiliationstyle"/>
      </w:pPr>
      <w:r>
        <w:t>Affiliation nr 1</w:t>
      </w:r>
    </w:p>
    <w:p w14:paraId="05CBF8D0" w14:textId="77777777" w:rsidR="00103B15" w:rsidRPr="00103B15" w:rsidRDefault="00103B15" w:rsidP="00103B15">
      <w:pPr>
        <w:pStyle w:val="affiliationstyle"/>
      </w:pPr>
      <w:r>
        <w:t>Affiliation nr 2</w:t>
      </w:r>
    </w:p>
    <w:p w14:paraId="7D14E9EC" w14:textId="77777777" w:rsidR="00103B15" w:rsidRDefault="008B717C" w:rsidP="008B717C">
      <w:pPr>
        <w:pStyle w:val="correspondencestyle"/>
      </w:pPr>
      <w:r>
        <w:t>This is correspondence</w:t>
      </w:r>
    </w:p>
    <w:p w14:paraId="265F02F0" w14:textId="77777777" w:rsidR="004B2EA5" w:rsidRDefault="004B2EA5" w:rsidP="008B717C">
      <w:pPr>
        <w:pStyle w:val="correspondencestyle"/>
      </w:pPr>
    </w:p>
    <w:p w14:paraId="260082F0" w14:textId="77777777" w:rsidR="003A04F6" w:rsidRDefault="003A04F6" w:rsidP="008B717C">
      <w:pPr>
        <w:pStyle w:val="correspondencestyle"/>
      </w:pPr>
    </w:p>
    <w:p w14:paraId="7CABEB2E" w14:textId="77777777" w:rsidR="003A04F6" w:rsidRDefault="003A04F6" w:rsidP="008B717C">
      <w:pPr>
        <w:pStyle w:val="correspondencestyle"/>
      </w:pPr>
    </w:p>
    <w:p w14:paraId="6A6A342D" w14:textId="77777777" w:rsidR="004B2EA5" w:rsidRDefault="004B2EA5" w:rsidP="004B2EA5">
      <w:pPr>
        <w:pStyle w:val="runningtitlestyle"/>
      </w:pPr>
      <w:r>
        <w:t>This is the running title</w:t>
      </w:r>
    </w:p>
    <w:p w14:paraId="076094EB" w14:textId="77777777" w:rsidR="004B2EA5" w:rsidRDefault="004B2EA5" w:rsidP="004B2EA5">
      <w:pPr>
        <w:pStyle w:val="keywordstyle"/>
      </w:pPr>
      <w:r>
        <w:t>These are the keywords</w:t>
      </w:r>
    </w:p>
    <w:p w14:paraId="1F3DA46F" w14:textId="77777777" w:rsidR="00D47FFE" w:rsidRDefault="00D47FFE" w:rsidP="004B2EA5">
      <w:pPr>
        <w:pStyle w:val="keywordstyle"/>
      </w:pPr>
    </w:p>
    <w:p w14:paraId="1AD9FE7C" w14:textId="77777777" w:rsidR="005B4010" w:rsidRDefault="005B4010" w:rsidP="004B2EA5">
      <w:pPr>
        <w:pStyle w:val="keywordstyle"/>
      </w:pPr>
    </w:p>
    <w:p w14:paraId="38048B74" w14:textId="77777777" w:rsidR="005B4010" w:rsidRDefault="005B4010" w:rsidP="005B4010">
      <w:pPr>
        <w:pStyle w:val="changelogstyle"/>
      </w:pPr>
      <w:r>
        <w:t xml:space="preserve">This is the </w:t>
      </w:r>
      <w:proofErr w:type="spellStart"/>
      <w:r>
        <w:t>changelog_style</w:t>
      </w:r>
      <w:proofErr w:type="spellEnd"/>
    </w:p>
    <w:p w14:paraId="2166A1A8" w14:textId="77777777" w:rsidR="00D47FFE" w:rsidRDefault="00D47FFE" w:rsidP="00D47FFE">
      <w:pPr>
        <w:pStyle w:val="keypointsstyle"/>
      </w:pPr>
      <w:r>
        <w:t>These are key points</w:t>
      </w:r>
    </w:p>
    <w:p w14:paraId="79546C90" w14:textId="77777777" w:rsidR="00103B15" w:rsidRPr="00103B15" w:rsidRDefault="00103B15" w:rsidP="00103B15">
      <w:pPr>
        <w:pStyle w:val="abstractstyle"/>
      </w:pPr>
      <w:r>
        <w:t>This is the abstract</w:t>
      </w:r>
    </w:p>
    <w:p w14:paraId="36D5DBE8" w14:textId="77777777" w:rsidR="00E3537D" w:rsidRDefault="002A539C" w:rsidP="00954E56">
      <w:pPr>
        <w:pStyle w:val="Overskrift1"/>
      </w:pPr>
      <w:bookmarkStart w:id="0" w:name="r-markdown"/>
      <w:r>
        <w:t>R Markdown</w:t>
      </w:r>
      <w:bookmarkEnd w:id="0"/>
    </w:p>
    <w:p w14:paraId="4562160B" w14:textId="77777777" w:rsidR="00495104" w:rsidRPr="00495104" w:rsidRDefault="00495104" w:rsidP="00495104">
      <w:pPr>
        <w:pStyle w:val="FirstParagraph"/>
      </w:pPr>
      <w:r>
        <w:t>First section</w:t>
      </w:r>
    </w:p>
    <w:p w14:paraId="5EF477C4" w14:textId="77777777" w:rsidR="00E3537D" w:rsidRDefault="002A539C" w:rsidP="002C09A3">
      <w:pPr>
        <w:pStyle w:val="Brdtekst"/>
      </w:pPr>
      <w:r>
        <w:t xml:space="preserve">This is an R Markdown document. Markdown is a simple formatting syntax for authoring HTML, PDF, and </w:t>
      </w:r>
      <w:r w:rsidRPr="002C09A3">
        <w:t>MS</w:t>
      </w:r>
      <w:r>
        <w:t xml:space="preserve"> Word documents. For more details on using R Markdown see </w:t>
      </w:r>
      <w:hyperlink r:id="rId7">
        <w:r>
          <w:rPr>
            <w:rStyle w:val="Hyperkobling"/>
          </w:rPr>
          <w:t>http://rmarkdown.rstudio.com</w:t>
        </w:r>
      </w:hyperlink>
      <w:r>
        <w:t>.</w:t>
      </w:r>
    </w:p>
    <w:p w14:paraId="63A376E3" w14:textId="77777777" w:rsidR="00E3537D" w:rsidRDefault="002A539C" w:rsidP="00667582">
      <w:pPr>
        <w:pStyle w:val="Brdtekst"/>
        <w:rPr>
          <w:rFonts w:eastAsiaTheme="majorEastAsia" w:cstheme="majorBidi"/>
          <w:bCs/>
          <w:color w:val="FF0000"/>
          <w:szCs w:val="20"/>
        </w:rPr>
      </w:pPr>
      <w:r>
        <w:lastRenderedPageBreak/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1114D6C2" w14:textId="77777777" w:rsidR="00667582" w:rsidRDefault="00667582" w:rsidP="00667582">
      <w:pPr>
        <w:pStyle w:val="Brdtekst"/>
      </w:pPr>
    </w:p>
    <w:p w14:paraId="677F805B" w14:textId="77777777" w:rsidR="00062854" w:rsidRDefault="00062854" w:rsidP="00062854">
      <w:pPr>
        <w:pStyle w:val="Overskrift2"/>
      </w:pPr>
      <w:r>
        <w:t>Heading 2</w:t>
      </w:r>
    </w:p>
    <w:p w14:paraId="216BFF86" w14:textId="77777777" w:rsidR="00062854" w:rsidRDefault="00062854" w:rsidP="00062854">
      <w:pPr>
        <w:pStyle w:val="Overskrift3"/>
      </w:pPr>
      <w:r>
        <w:t>Heading 3</w:t>
      </w:r>
    </w:p>
    <w:p w14:paraId="473670B3" w14:textId="77777777" w:rsidR="00062854" w:rsidRDefault="00062854" w:rsidP="00495104">
      <w:pPr>
        <w:pStyle w:val="Overskrift4"/>
      </w:pPr>
      <w:r>
        <w:t>Heading 4</w:t>
      </w:r>
    </w:p>
    <w:p w14:paraId="0E8E65A3" w14:textId="77777777" w:rsidR="00062854" w:rsidRDefault="00062854" w:rsidP="00667582">
      <w:pPr>
        <w:pStyle w:val="Brdtekst"/>
      </w:pPr>
    </w:p>
    <w:p w14:paraId="07DDD331" w14:textId="77777777" w:rsidR="00062854" w:rsidRDefault="00062854" w:rsidP="00667582">
      <w:pPr>
        <w:pStyle w:val="Brdtekst"/>
      </w:pPr>
    </w:p>
    <w:p w14:paraId="63FBC262" w14:textId="77777777" w:rsidR="00E3537D" w:rsidRDefault="002A539C" w:rsidP="005D2ED8">
      <w:pPr>
        <w:pStyle w:val="Overskrift3"/>
      </w:pPr>
      <w:bookmarkStart w:id="1" w:name="including-plots"/>
      <w:r>
        <w:t>Including Plots</w:t>
      </w:r>
      <w:bookmarkEnd w:id="1"/>
    </w:p>
    <w:p w14:paraId="4C5D23A9" w14:textId="77777777" w:rsidR="00E3537D" w:rsidRDefault="00A803D9" w:rsidP="00954E56">
      <w:pPr>
        <w:pStyle w:val="change"/>
        <w:rPr>
          <w:rStyle w:val="CHANGE0"/>
        </w:rPr>
      </w:pPr>
      <w:r w:rsidRPr="00E066D5">
        <w:rPr>
          <w:rStyle w:val="BrdtekstTegn"/>
        </w:rPr>
        <w:t>Ordinary text.</w:t>
      </w:r>
      <w:r w:rsidRPr="00A803D9">
        <w:rPr>
          <w:color w:val="auto"/>
        </w:rPr>
        <w:t xml:space="preserve"> </w:t>
      </w:r>
      <w:r w:rsidR="002A539C" w:rsidRPr="00667582">
        <w:rPr>
          <w:rStyle w:val="CHANGE0"/>
        </w:rPr>
        <w:t>Note that the parameter was added to the code chunk to prevent printing of the R code that generated the plot.</w:t>
      </w:r>
    </w:p>
    <w:p w14:paraId="2C2DE01D" w14:textId="5EBEE48B" w:rsidR="00280BBA" w:rsidRDefault="00280BBA" w:rsidP="00280BBA">
      <w:pPr>
        <w:pStyle w:val="Brdtekst"/>
      </w:pPr>
    </w:p>
    <w:p w14:paraId="5C52A361" w14:textId="4DD5296D" w:rsidR="00935BF1" w:rsidRDefault="00935BF1" w:rsidP="00280BBA">
      <w:pPr>
        <w:pStyle w:val="Brdtekst"/>
      </w:pPr>
    </w:p>
    <w:p w14:paraId="05A32633" w14:textId="09C0FA2E" w:rsidR="00935BF1" w:rsidRDefault="00935BF1" w:rsidP="00280BBA">
      <w:pPr>
        <w:pStyle w:val="Brdtekst"/>
      </w:pPr>
    </w:p>
    <w:p w14:paraId="4B4A688A" w14:textId="77777777" w:rsidR="00935BF1" w:rsidRDefault="00935BF1" w:rsidP="00280BBA">
      <w:pPr>
        <w:pStyle w:val="Brdtekst"/>
      </w:pPr>
    </w:p>
    <w:p w14:paraId="76FB8A94" w14:textId="72C2B18E" w:rsidR="00280BBA" w:rsidRDefault="00280BBA" w:rsidP="00280BBA">
      <w:pPr>
        <w:pStyle w:val="Bibliografi"/>
      </w:pPr>
      <w:r>
        <w:t>Bibliography</w:t>
      </w:r>
    </w:p>
    <w:p w14:paraId="32228CFF" w14:textId="38A79F2E" w:rsidR="00935BF1" w:rsidRDefault="00935BF1" w:rsidP="00280BBA">
      <w:pPr>
        <w:pStyle w:val="Bibliografi"/>
      </w:pPr>
    </w:p>
    <w:p w14:paraId="119288E5" w14:textId="4B22CD1D" w:rsidR="00935BF1" w:rsidRDefault="00935BF1" w:rsidP="00280BBA">
      <w:pPr>
        <w:pStyle w:val="Bibliografi"/>
      </w:pPr>
    </w:p>
    <w:p w14:paraId="76EB516F" w14:textId="77777777" w:rsidR="00935BF1" w:rsidRDefault="00935BF1" w:rsidP="00280BBA">
      <w:pPr>
        <w:pStyle w:val="Bibliografi"/>
      </w:pPr>
    </w:p>
    <w:p w14:paraId="23D132BA" w14:textId="77777777" w:rsidR="00935BF1" w:rsidRDefault="00935BF1" w:rsidP="00280BBA">
      <w:pPr>
        <w:pStyle w:val="Bibliografi"/>
      </w:pPr>
    </w:p>
    <w:p w14:paraId="184AB532" w14:textId="77777777" w:rsidR="00935BF1" w:rsidRDefault="00935BF1" w:rsidP="00280BBA">
      <w:pPr>
        <w:pStyle w:val="Bibliografi"/>
      </w:pPr>
    </w:p>
    <w:p w14:paraId="6930748E" w14:textId="77777777" w:rsidR="00935BF1" w:rsidRDefault="00935BF1" w:rsidP="00280BBA">
      <w:pPr>
        <w:pStyle w:val="Bibliografi"/>
      </w:pPr>
    </w:p>
    <w:p w14:paraId="40AF69DF" w14:textId="77777777" w:rsidR="00935BF1" w:rsidRDefault="00935BF1" w:rsidP="00280BBA">
      <w:pPr>
        <w:pStyle w:val="Bibliografi"/>
      </w:pPr>
    </w:p>
    <w:p w14:paraId="6AB7B1A2" w14:textId="77777777" w:rsidR="00935BF1" w:rsidRDefault="00935BF1" w:rsidP="00280BBA">
      <w:pPr>
        <w:pStyle w:val="Bibliografi"/>
      </w:pPr>
    </w:p>
    <w:p w14:paraId="5A3D903F" w14:textId="77777777" w:rsidR="00935BF1" w:rsidRDefault="00935BF1" w:rsidP="00280BBA">
      <w:pPr>
        <w:pStyle w:val="Bibliografi"/>
      </w:pPr>
    </w:p>
    <w:p w14:paraId="507E090F" w14:textId="77777777" w:rsidR="00935BF1" w:rsidRDefault="00935BF1" w:rsidP="00280BBA">
      <w:pPr>
        <w:pStyle w:val="Bibliografi"/>
      </w:pPr>
    </w:p>
    <w:p w14:paraId="217C426F" w14:textId="77777777" w:rsidR="00935BF1" w:rsidRDefault="00935BF1" w:rsidP="00280BBA">
      <w:pPr>
        <w:pStyle w:val="Bibliografi"/>
      </w:pPr>
    </w:p>
    <w:p w14:paraId="62CAB88A" w14:textId="77777777" w:rsidR="00935BF1" w:rsidRDefault="00935BF1" w:rsidP="00280BBA">
      <w:pPr>
        <w:pStyle w:val="Bibliografi"/>
      </w:pPr>
    </w:p>
    <w:p w14:paraId="1123A1F0" w14:textId="43C11EE3" w:rsidR="00935BF1" w:rsidRDefault="00935BF1" w:rsidP="00935BF1">
      <w:pPr>
        <w:pStyle w:val="tablesstyle"/>
      </w:pPr>
      <w:r>
        <w:t>Tables</w:t>
      </w:r>
    </w:p>
    <w:p w14:paraId="48363129" w14:textId="18573241" w:rsidR="00935BF1" w:rsidRDefault="00935BF1" w:rsidP="00280BBA">
      <w:pPr>
        <w:pStyle w:val="Bibliografi"/>
      </w:pPr>
    </w:p>
    <w:p w14:paraId="642F99BD" w14:textId="77777777" w:rsidR="00935BF1" w:rsidRPr="00280BBA" w:rsidRDefault="00935BF1" w:rsidP="00280BBA">
      <w:pPr>
        <w:pStyle w:val="Bibliografi"/>
      </w:pPr>
    </w:p>
    <w:p w14:paraId="2B004C00" w14:textId="77777777" w:rsidR="007E2213" w:rsidRPr="007E2213" w:rsidRDefault="007E2213" w:rsidP="007E2213">
      <w:pPr>
        <w:pStyle w:val="Overskrift5"/>
      </w:pPr>
      <w:r>
        <w:lastRenderedPageBreak/>
        <w:t>HEADER 5</w:t>
      </w:r>
    </w:p>
    <w:sectPr w:rsidR="007E2213" w:rsidRPr="007E2213" w:rsidSect="008F6D5B">
      <w:headerReference w:type="default" r:id="rId8"/>
      <w:pgSz w:w="11906" w:h="16838" w:code="9"/>
      <w:pgMar w:top="1417" w:right="1417" w:bottom="1417" w:left="1417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E27623" w14:textId="77777777" w:rsidR="00363586" w:rsidRDefault="00363586">
      <w:pPr>
        <w:spacing w:after="0"/>
      </w:pPr>
      <w:r>
        <w:separator/>
      </w:r>
    </w:p>
  </w:endnote>
  <w:endnote w:type="continuationSeparator" w:id="0">
    <w:p w14:paraId="734C5B27" w14:textId="77777777" w:rsidR="00363586" w:rsidRDefault="003635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53C886" w14:textId="77777777" w:rsidR="00363586" w:rsidRDefault="00363586">
      <w:r>
        <w:separator/>
      </w:r>
    </w:p>
  </w:footnote>
  <w:footnote w:type="continuationSeparator" w:id="0">
    <w:p w14:paraId="5E888FC7" w14:textId="77777777" w:rsidR="00363586" w:rsidRDefault="003635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30716970"/>
      <w:docPartObj>
        <w:docPartGallery w:val="Page Numbers (Top of Page)"/>
        <w:docPartUnique/>
      </w:docPartObj>
    </w:sdtPr>
    <w:sdtEndPr/>
    <w:sdtContent>
      <w:p w14:paraId="7DB86268" w14:textId="77777777" w:rsidR="0030493A" w:rsidRDefault="0030493A" w:rsidP="0082173B">
        <w:pPr>
          <w:pStyle w:val="Topp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F6D5B" w:rsidRPr="008F6D5B">
          <w:rPr>
            <w:noProof/>
            <w:lang w:val="nb-NO"/>
          </w:rPr>
          <w:t>3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203AB8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FB2DE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713D"/>
    <w:rsid w:val="00011C8B"/>
    <w:rsid w:val="00062854"/>
    <w:rsid w:val="0007333D"/>
    <w:rsid w:val="00103B15"/>
    <w:rsid w:val="001344B0"/>
    <w:rsid w:val="001C188C"/>
    <w:rsid w:val="001E7E77"/>
    <w:rsid w:val="0026690B"/>
    <w:rsid w:val="00280BBA"/>
    <w:rsid w:val="00281EB9"/>
    <w:rsid w:val="002A539C"/>
    <w:rsid w:val="002C09A3"/>
    <w:rsid w:val="0030493A"/>
    <w:rsid w:val="00363586"/>
    <w:rsid w:val="003A04F6"/>
    <w:rsid w:val="003A4EF1"/>
    <w:rsid w:val="003A7597"/>
    <w:rsid w:val="003F63E6"/>
    <w:rsid w:val="00403839"/>
    <w:rsid w:val="0040389C"/>
    <w:rsid w:val="00490D5C"/>
    <w:rsid w:val="00495104"/>
    <w:rsid w:val="004A3CFF"/>
    <w:rsid w:val="004B2EA5"/>
    <w:rsid w:val="004E29B3"/>
    <w:rsid w:val="004F3951"/>
    <w:rsid w:val="0054448C"/>
    <w:rsid w:val="00560836"/>
    <w:rsid w:val="00590D07"/>
    <w:rsid w:val="00591E83"/>
    <w:rsid w:val="005B3B48"/>
    <w:rsid w:val="005B4010"/>
    <w:rsid w:val="005B4C7F"/>
    <w:rsid w:val="005B5119"/>
    <w:rsid w:val="005D2ED8"/>
    <w:rsid w:val="00667582"/>
    <w:rsid w:val="00677890"/>
    <w:rsid w:val="006B7D7F"/>
    <w:rsid w:val="006F5B11"/>
    <w:rsid w:val="00701AB4"/>
    <w:rsid w:val="00714579"/>
    <w:rsid w:val="00784D58"/>
    <w:rsid w:val="00797B9E"/>
    <w:rsid w:val="007E2213"/>
    <w:rsid w:val="008200F2"/>
    <w:rsid w:val="0082173B"/>
    <w:rsid w:val="0084601E"/>
    <w:rsid w:val="0086343E"/>
    <w:rsid w:val="008B717C"/>
    <w:rsid w:val="008D6863"/>
    <w:rsid w:val="008F6D5B"/>
    <w:rsid w:val="00935BF1"/>
    <w:rsid w:val="00943259"/>
    <w:rsid w:val="00954E56"/>
    <w:rsid w:val="0099540F"/>
    <w:rsid w:val="009F1E12"/>
    <w:rsid w:val="00A70222"/>
    <w:rsid w:val="00A803D9"/>
    <w:rsid w:val="00B16FDD"/>
    <w:rsid w:val="00B30D8B"/>
    <w:rsid w:val="00B64387"/>
    <w:rsid w:val="00B86B75"/>
    <w:rsid w:val="00BA4742"/>
    <w:rsid w:val="00BC0A74"/>
    <w:rsid w:val="00BC48D5"/>
    <w:rsid w:val="00C27C2A"/>
    <w:rsid w:val="00C34CB7"/>
    <w:rsid w:val="00C36279"/>
    <w:rsid w:val="00C93EBE"/>
    <w:rsid w:val="00CA7B12"/>
    <w:rsid w:val="00CB3B3E"/>
    <w:rsid w:val="00CF03D0"/>
    <w:rsid w:val="00D0615E"/>
    <w:rsid w:val="00D366C1"/>
    <w:rsid w:val="00D47FFE"/>
    <w:rsid w:val="00D82A1F"/>
    <w:rsid w:val="00DC74D2"/>
    <w:rsid w:val="00DD0842"/>
    <w:rsid w:val="00DE0D1D"/>
    <w:rsid w:val="00E066D5"/>
    <w:rsid w:val="00E315A3"/>
    <w:rsid w:val="00E3537D"/>
    <w:rsid w:val="00E85BD2"/>
    <w:rsid w:val="00F44F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18DCE3"/>
  <w15:docId w15:val="{8A80EFD2-BF88-42E3-95CD-E7FCD37D7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rsid w:val="00062854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rsid w:val="00062854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i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rsid w:val="00062854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rsid w:val="005D2ED8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</w:rPr>
  </w:style>
  <w:style w:type="paragraph" w:styleId="Overskrift5">
    <w:name w:val="heading 5"/>
    <w:basedOn w:val="Normal"/>
    <w:next w:val="Brdtekst"/>
    <w:uiPriority w:val="9"/>
    <w:unhideWhenUsed/>
    <w:qFormat/>
    <w:rsid w:val="007E2213"/>
    <w:pPr>
      <w:keepNext/>
      <w:keepLines/>
      <w:pageBreakBefore/>
      <w:suppressLineNumbers/>
      <w:spacing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Overskrift6">
    <w:name w:val="heading 6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Overskrift7">
    <w:name w:val="heading 7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Overskrift8">
    <w:name w:val="heading 8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Overskrift9">
    <w:name w:val="heading 9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rsid w:val="002C09A3"/>
    <w:pPr>
      <w:spacing w:before="180" w:after="180" w:line="360" w:lineRule="auto"/>
    </w:pPr>
    <w:rPr>
      <w:rFonts w:ascii="Times New Roman" w:hAnsi="Times New Roman"/>
      <w:color w:val="000000" w:themeColor="text1"/>
    </w:rPr>
  </w:style>
  <w:style w:type="paragraph" w:customStyle="1" w:styleId="FirstParagraph">
    <w:name w:val="First Paragraph"/>
    <w:basedOn w:val="Brdtekst"/>
    <w:next w:val="Brdtekst"/>
    <w:link w:val="FirstParagraphTegn"/>
    <w:qFormat/>
    <w:rsid w:val="008F6D5B"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rsid w:val="00D366C1"/>
    <w:pPr>
      <w:keepNext/>
      <w:keepLines/>
      <w:spacing w:before="2400" w:after="120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rsid w:val="00D366C1"/>
    <w:pPr>
      <w:keepNext/>
      <w:keepLines/>
      <w:spacing w:before="500" w:after="500"/>
    </w:pPr>
    <w:rPr>
      <w:rFonts w:ascii="Times New Roman" w:hAnsi="Times New Roman"/>
    </w:rPr>
  </w:style>
  <w:style w:type="paragraph" w:styleId="Dato">
    <w:name w:val="Date"/>
    <w:next w:val="Brdtekst"/>
    <w:qFormat/>
    <w:rsid w:val="00F44FBE"/>
    <w:pPr>
      <w:keepNext/>
      <w:keepLines/>
      <w:jc w:val="center"/>
    </w:pPr>
    <w:rPr>
      <w:rFonts w:ascii="Verdana" w:hAnsi="Verdana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link w:val="BibliografiTegn"/>
    <w:qFormat/>
    <w:rsid w:val="00280BBA"/>
    <w:rPr>
      <w:rFonts w:ascii="Times New Roman" w:hAnsi="Times New Roman"/>
    </w:rPr>
  </w:style>
  <w:style w:type="paragraph" w:styleId="Blokktekst">
    <w:name w:val="Block Text"/>
    <w:basedOn w:val="Brdtekst"/>
    <w:next w:val="Brdtekst"/>
    <w:uiPriority w:val="9"/>
    <w:unhideWhenUsed/>
    <w:qFormat/>
    <w:rsid w:val="0040389C"/>
    <w:pPr>
      <w:keepNext/>
      <w:keepLines/>
      <w:spacing w:before="0" w:after="0"/>
      <w:contextualSpacing/>
    </w:pPr>
    <w:rPr>
      <w:rFonts w:eastAsiaTheme="majorEastAsia" w:cstheme="majorBidi"/>
      <w:bCs/>
      <w:color w:val="FF0000"/>
      <w:szCs w:val="20"/>
    </w:r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rsid w:val="00954E5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jenummer">
    <w:name w:val="line number"/>
    <w:basedOn w:val="Standardskriftforavsnitt"/>
    <w:unhideWhenUsed/>
    <w:rsid w:val="001E7E77"/>
    <w:rPr>
      <w:rFonts w:asciiTheme="majorHAnsi" w:hAnsiTheme="majorHAnsi"/>
      <w:color w:val="A6A6A6" w:themeColor="background1" w:themeShade="A6"/>
      <w:sz w:val="24"/>
    </w:rPr>
  </w:style>
  <w:style w:type="paragraph" w:customStyle="1" w:styleId="change">
    <w:name w:val="change"/>
    <w:basedOn w:val="Brdtekst"/>
    <w:next w:val="Brdtekst"/>
    <w:link w:val="changeTegn"/>
    <w:rsid w:val="00D0615E"/>
    <w:rPr>
      <w:color w:val="FF0000"/>
    </w:rPr>
  </w:style>
  <w:style w:type="character" w:customStyle="1" w:styleId="BrdtekstTegn">
    <w:name w:val="Brødtekst Tegn"/>
    <w:basedOn w:val="Standardskriftforavsnitt"/>
    <w:link w:val="Brdtekst"/>
    <w:rsid w:val="002C09A3"/>
    <w:rPr>
      <w:rFonts w:ascii="Times New Roman" w:hAnsi="Times New Roman"/>
      <w:color w:val="000000" w:themeColor="text1"/>
    </w:rPr>
  </w:style>
  <w:style w:type="character" w:customStyle="1" w:styleId="FirstParagraphTegn">
    <w:name w:val="First Paragraph Tegn"/>
    <w:basedOn w:val="BrdtekstTegn"/>
    <w:link w:val="FirstParagraph"/>
    <w:rsid w:val="008F6D5B"/>
    <w:rPr>
      <w:rFonts w:ascii="Times New Roman" w:hAnsi="Times New Roman"/>
      <w:color w:val="000000" w:themeColor="text1"/>
    </w:rPr>
  </w:style>
  <w:style w:type="character" w:customStyle="1" w:styleId="changeTegn">
    <w:name w:val="change Tegn"/>
    <w:basedOn w:val="FirstParagraphTegn"/>
    <w:link w:val="change"/>
    <w:rsid w:val="00D0615E"/>
    <w:rPr>
      <w:rFonts w:ascii="Garamond" w:hAnsi="Garamond"/>
      <w:color w:val="FF0000"/>
      <w:sz w:val="22"/>
    </w:rPr>
  </w:style>
  <w:style w:type="character" w:customStyle="1" w:styleId="CHANGE0">
    <w:name w:val="CHANGE"/>
    <w:basedOn w:val="BrdtekstTegn"/>
    <w:uiPriority w:val="1"/>
    <w:qFormat/>
    <w:rsid w:val="003A04F6"/>
    <w:rPr>
      <w:rFonts w:ascii="Times New Roman" w:hAnsi="Times New Roman"/>
      <w:color w:val="FF0000"/>
      <w:sz w:val="24"/>
    </w:rPr>
  </w:style>
  <w:style w:type="paragraph" w:customStyle="1" w:styleId="abstractstyle">
    <w:name w:val="abstract_style"/>
    <w:basedOn w:val="Brdtekst"/>
    <w:link w:val="abstractstyleTegn"/>
    <w:qFormat/>
    <w:rsid w:val="0000713D"/>
    <w:pPr>
      <w:spacing w:before="120" w:after="120"/>
      <w:ind w:left="284" w:right="284"/>
      <w:jc w:val="both"/>
    </w:pPr>
  </w:style>
  <w:style w:type="paragraph" w:customStyle="1" w:styleId="affiliationstyle">
    <w:name w:val="affiliation_style"/>
    <w:basedOn w:val="Brdtekst"/>
    <w:link w:val="affiliationstyleTegn"/>
    <w:qFormat/>
    <w:rsid w:val="00495104"/>
    <w:pPr>
      <w:spacing w:before="0" w:after="0"/>
    </w:pPr>
  </w:style>
  <w:style w:type="character" w:customStyle="1" w:styleId="abstractstyleTegn">
    <w:name w:val="abstract_style Tegn"/>
    <w:basedOn w:val="BrdtekstTegn"/>
    <w:link w:val="abstractstyle"/>
    <w:rsid w:val="0000713D"/>
    <w:rPr>
      <w:rFonts w:ascii="Times New Roman" w:hAnsi="Times New Roman"/>
      <w:color w:val="000000" w:themeColor="text1"/>
    </w:rPr>
  </w:style>
  <w:style w:type="character" w:customStyle="1" w:styleId="affiliationstyleTegn">
    <w:name w:val="affiliation_style Tegn"/>
    <w:basedOn w:val="BrdtekstTegn"/>
    <w:link w:val="affiliationstyle"/>
    <w:rsid w:val="00495104"/>
    <w:rPr>
      <w:rFonts w:ascii="Times New Roman" w:hAnsi="Times New Roman"/>
      <w:color w:val="000000" w:themeColor="text1"/>
    </w:rPr>
  </w:style>
  <w:style w:type="paragraph" w:customStyle="1" w:styleId="correspondencestyle">
    <w:name w:val="correspondence_style"/>
    <w:basedOn w:val="Brdtekst"/>
    <w:link w:val="correspondencestyleTegn"/>
    <w:qFormat/>
    <w:rsid w:val="00495104"/>
    <w:pPr>
      <w:spacing w:before="120" w:after="120" w:line="240" w:lineRule="auto"/>
    </w:pPr>
  </w:style>
  <w:style w:type="paragraph" w:customStyle="1" w:styleId="runningtitlestyle">
    <w:name w:val="runningtitle_style"/>
    <w:basedOn w:val="correspondencestyle"/>
    <w:link w:val="runningtitlestyleTegn"/>
    <w:qFormat/>
    <w:rsid w:val="00943259"/>
    <w:pPr>
      <w:spacing w:before="0" w:after="0"/>
    </w:pPr>
  </w:style>
  <w:style w:type="character" w:customStyle="1" w:styleId="correspondencestyleTegn">
    <w:name w:val="correspondence_style Tegn"/>
    <w:basedOn w:val="BrdtekstTegn"/>
    <w:link w:val="correspondencestyle"/>
    <w:rsid w:val="00495104"/>
    <w:rPr>
      <w:rFonts w:ascii="Times New Roman" w:hAnsi="Times New Roman"/>
      <w:color w:val="000000" w:themeColor="text1"/>
    </w:rPr>
  </w:style>
  <w:style w:type="paragraph" w:customStyle="1" w:styleId="keywordstyle">
    <w:name w:val="keyword_style"/>
    <w:basedOn w:val="runningtitlestyle"/>
    <w:link w:val="keywordstyleTegn"/>
    <w:qFormat/>
    <w:rsid w:val="004B2EA5"/>
  </w:style>
  <w:style w:type="character" w:customStyle="1" w:styleId="runningtitlestyleTegn">
    <w:name w:val="runningtitle_style Tegn"/>
    <w:basedOn w:val="correspondencestyleTegn"/>
    <w:link w:val="runningtitlestyle"/>
    <w:rsid w:val="00943259"/>
    <w:rPr>
      <w:rFonts w:ascii="Verdana" w:hAnsi="Verdana"/>
      <w:color w:val="000000" w:themeColor="text1"/>
      <w:sz w:val="20"/>
    </w:rPr>
  </w:style>
  <w:style w:type="paragraph" w:styleId="Topptekst">
    <w:name w:val="header"/>
    <w:basedOn w:val="Normal"/>
    <w:link w:val="TopptekstTegn"/>
    <w:uiPriority w:val="99"/>
    <w:unhideWhenUsed/>
    <w:rsid w:val="0030493A"/>
    <w:pPr>
      <w:tabs>
        <w:tab w:val="center" w:pos="4703"/>
        <w:tab w:val="right" w:pos="9406"/>
      </w:tabs>
      <w:spacing w:after="0"/>
    </w:pPr>
  </w:style>
  <w:style w:type="character" w:customStyle="1" w:styleId="keywordstyleTegn">
    <w:name w:val="keyword_style Tegn"/>
    <w:basedOn w:val="runningtitlestyleTegn"/>
    <w:link w:val="keywordstyle"/>
    <w:rsid w:val="004B2EA5"/>
    <w:rPr>
      <w:rFonts w:ascii="Garamond" w:hAnsi="Garamond"/>
      <w:color w:val="000000" w:themeColor="text1"/>
      <w:sz w:val="20"/>
    </w:rPr>
  </w:style>
  <w:style w:type="character" w:customStyle="1" w:styleId="TopptekstTegn">
    <w:name w:val="Topptekst Tegn"/>
    <w:basedOn w:val="Standardskriftforavsnitt"/>
    <w:link w:val="Topptekst"/>
    <w:uiPriority w:val="99"/>
    <w:rsid w:val="0030493A"/>
  </w:style>
  <w:style w:type="paragraph" w:styleId="Bunntekst">
    <w:name w:val="footer"/>
    <w:basedOn w:val="Normal"/>
    <w:link w:val="BunntekstTegn"/>
    <w:unhideWhenUsed/>
    <w:rsid w:val="0030493A"/>
    <w:pPr>
      <w:tabs>
        <w:tab w:val="center" w:pos="4703"/>
        <w:tab w:val="right" w:pos="9406"/>
      </w:tabs>
      <w:spacing w:after="0"/>
    </w:pPr>
  </w:style>
  <w:style w:type="character" w:customStyle="1" w:styleId="BunntekstTegn">
    <w:name w:val="Bunntekst Tegn"/>
    <w:basedOn w:val="Standardskriftforavsnitt"/>
    <w:link w:val="Bunntekst"/>
    <w:rsid w:val="0030493A"/>
  </w:style>
  <w:style w:type="paragraph" w:customStyle="1" w:styleId="keypointsstyle">
    <w:name w:val="keypoints_style"/>
    <w:basedOn w:val="keywordstyle"/>
    <w:link w:val="keypointsstyleTegn"/>
    <w:qFormat/>
    <w:rsid w:val="00062854"/>
    <w:pPr>
      <w:spacing w:before="120" w:after="120"/>
    </w:pPr>
    <w:rPr>
      <w:color w:val="auto"/>
    </w:rPr>
  </w:style>
  <w:style w:type="character" w:customStyle="1" w:styleId="keypointsstyleTegn">
    <w:name w:val="keypoints_style Tegn"/>
    <w:basedOn w:val="keywordstyleTegn"/>
    <w:link w:val="keypointsstyle"/>
    <w:rsid w:val="00062854"/>
    <w:rPr>
      <w:rFonts w:ascii="Times New Roman" w:hAnsi="Times New Roman"/>
      <w:color w:val="000000" w:themeColor="text1"/>
      <w:sz w:val="20"/>
    </w:rPr>
  </w:style>
  <w:style w:type="paragraph" w:customStyle="1" w:styleId="changelogstyle">
    <w:name w:val="changelog_style"/>
    <w:basedOn w:val="Brdtekst"/>
    <w:link w:val="changelogstyleTegn"/>
    <w:qFormat/>
    <w:rsid w:val="00495104"/>
    <w:pPr>
      <w:spacing w:before="420" w:after="420" w:line="240" w:lineRule="auto"/>
    </w:pPr>
    <w:rPr>
      <w:rFonts w:ascii="Arial" w:hAnsi="Arial"/>
      <w:color w:val="548DD4" w:themeColor="text2" w:themeTint="99"/>
      <w:sz w:val="20"/>
    </w:rPr>
  </w:style>
  <w:style w:type="character" w:customStyle="1" w:styleId="changelogstyleTegn">
    <w:name w:val="changelog_style Tegn"/>
    <w:basedOn w:val="BrdtekstTegn"/>
    <w:link w:val="changelogstyle"/>
    <w:rsid w:val="00495104"/>
    <w:rPr>
      <w:rFonts w:ascii="Arial" w:hAnsi="Arial"/>
      <w:color w:val="548DD4" w:themeColor="text2" w:themeTint="99"/>
      <w:sz w:val="20"/>
    </w:rPr>
  </w:style>
  <w:style w:type="paragraph" w:styleId="Bobletekst">
    <w:name w:val="Balloon Text"/>
    <w:basedOn w:val="Normal"/>
    <w:link w:val="BobletekstTegn"/>
    <w:semiHidden/>
    <w:unhideWhenUsed/>
    <w:rsid w:val="0006285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semiHidden/>
    <w:rsid w:val="00062854"/>
    <w:rPr>
      <w:rFonts w:ascii="Segoe UI" w:hAnsi="Segoe UI" w:cs="Segoe UI"/>
      <w:sz w:val="18"/>
      <w:szCs w:val="18"/>
    </w:rPr>
  </w:style>
  <w:style w:type="paragraph" w:customStyle="1" w:styleId="tablesstyle">
    <w:name w:val="tables_style"/>
    <w:basedOn w:val="Bibliografi"/>
    <w:link w:val="tablesstyleTegn"/>
    <w:qFormat/>
    <w:rsid w:val="00935BF1"/>
  </w:style>
  <w:style w:type="character" w:customStyle="1" w:styleId="BibliografiTegn">
    <w:name w:val="Bibliografi Tegn"/>
    <w:basedOn w:val="Standardskriftforavsnitt"/>
    <w:link w:val="Bibliografi"/>
    <w:rsid w:val="00935BF1"/>
    <w:rPr>
      <w:rFonts w:ascii="Times New Roman" w:hAnsi="Times New Roman"/>
    </w:rPr>
  </w:style>
  <w:style w:type="character" w:customStyle="1" w:styleId="tablesstyleTegn">
    <w:name w:val="tables_style Tegn"/>
    <w:basedOn w:val="BibliografiTegn"/>
    <w:link w:val="tablesstyle"/>
    <w:rsid w:val="00935BF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4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Untitled</vt:lpstr>
    </vt:vector>
  </TitlesOfParts>
  <Company>Høgskolen i Lillehammer</Company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aniel Hammarström</dc:creator>
  <cp:keywords/>
  <cp:lastModifiedBy>Daniel Hammarström</cp:lastModifiedBy>
  <cp:revision>42</cp:revision>
  <dcterms:created xsi:type="dcterms:W3CDTF">2019-07-18T15:51:00Z</dcterms:created>
  <dcterms:modified xsi:type="dcterms:W3CDTF">2021-12-10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7 2019</vt:lpwstr>
  </property>
  <property fmtid="{D5CDD505-2E9C-101B-9397-08002B2CF9AE}" pid="3" name="output">
    <vt:lpwstr/>
  </property>
</Properties>
</file>